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5DEE" w:rsidRPr="00CE5DEE" w:rsidRDefault="00CE5DEE" w:rsidP="00CE5DEE">
      <w:pPr>
        <w:jc w:val="center"/>
        <w:rPr>
          <w:b/>
          <w:sz w:val="24"/>
          <w:szCs w:val="24"/>
        </w:rPr>
      </w:pPr>
      <w:r w:rsidRPr="00CE5DEE">
        <w:rPr>
          <w:b/>
          <w:sz w:val="24"/>
          <w:szCs w:val="24"/>
        </w:rPr>
        <w:t>Supplementary Information</w:t>
      </w:r>
    </w:p>
    <w:p w:rsidR="00CE5DEE" w:rsidRPr="00CE5DEE" w:rsidRDefault="00CE5DEE">
      <w:pPr>
        <w:rPr>
          <w:sz w:val="24"/>
          <w:szCs w:val="24"/>
          <w:lang w:val="en-US"/>
        </w:rPr>
      </w:pPr>
      <w:r w:rsidRPr="00CE5DEE">
        <w:rPr>
          <w:sz w:val="24"/>
          <w:szCs w:val="24"/>
          <w:lang w:val="en-US"/>
        </w:rPr>
        <w:t xml:space="preserve">Global population data </w:t>
      </w:r>
      <w:r>
        <w:rPr>
          <w:sz w:val="24"/>
          <w:szCs w:val="24"/>
          <w:lang w:val="en-US"/>
        </w:rPr>
        <w:t>implemented</w:t>
      </w:r>
      <w:r w:rsidRPr="00CE5DEE">
        <w:rPr>
          <w:sz w:val="24"/>
          <w:szCs w:val="24"/>
          <w:lang w:val="en-US"/>
        </w:rPr>
        <w:t xml:space="preserve"> in the given report and prepared as described in the Methods section.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26"/>
        <w:gridCol w:w="1257"/>
        <w:gridCol w:w="1002"/>
        <w:gridCol w:w="1257"/>
        <w:gridCol w:w="1003"/>
        <w:gridCol w:w="1257"/>
        <w:gridCol w:w="1003"/>
        <w:gridCol w:w="1257"/>
      </w:tblGrid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Population</w:t>
            </w:r>
          </w:p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(milion)</w:t>
            </w:r>
          </w:p>
        </w:tc>
        <w:tc>
          <w:tcPr>
            <w:tcW w:w="1002" w:type="dxa"/>
          </w:tcPr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Population</w:t>
            </w:r>
          </w:p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(milion)</w:t>
            </w:r>
          </w:p>
        </w:tc>
        <w:tc>
          <w:tcPr>
            <w:tcW w:w="1003" w:type="dxa"/>
          </w:tcPr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Population</w:t>
            </w:r>
          </w:p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(milion)</w:t>
            </w:r>
          </w:p>
        </w:tc>
        <w:tc>
          <w:tcPr>
            <w:tcW w:w="1003" w:type="dxa"/>
          </w:tcPr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Population</w:t>
            </w:r>
          </w:p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(milion)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10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</w:tcPr>
          <w:p w:rsidR="00CE5DEE" w:rsidRPr="008B37F9" w:rsidRDefault="00CE5DEE" w:rsidP="002641F2">
            <w:r w:rsidRPr="008B37F9">
              <w:t>100</w:t>
            </w:r>
          </w:p>
        </w:tc>
        <w:tc>
          <w:tcPr>
            <w:tcW w:w="1257" w:type="dxa"/>
          </w:tcPr>
          <w:p w:rsidR="00CE5DEE" w:rsidRPr="008B37F9" w:rsidRDefault="00CE5DEE" w:rsidP="002641F2">
            <w:r w:rsidRPr="008B37F9">
              <w:t>195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790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920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13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1793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85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002" w:type="dxa"/>
          </w:tcPr>
          <w:p w:rsidR="00CE5DEE" w:rsidRPr="008B37F9" w:rsidRDefault="00CE5DEE" w:rsidP="002641F2">
            <w:r w:rsidRPr="008B37F9">
              <w:t>200</w:t>
            </w:r>
          </w:p>
        </w:tc>
        <w:tc>
          <w:tcPr>
            <w:tcW w:w="1257" w:type="dxa"/>
          </w:tcPr>
          <w:p w:rsidR="00CE5DEE" w:rsidRPr="008B37F9" w:rsidRDefault="00CE5DEE" w:rsidP="002641F2">
            <w:r w:rsidRPr="008B37F9">
              <w:t>202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00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990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14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1812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8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002" w:type="dxa"/>
          </w:tcPr>
          <w:p w:rsidR="00CE5DEE" w:rsidRPr="008B37F9" w:rsidRDefault="00CE5DEE" w:rsidP="002641F2">
            <w:r w:rsidRPr="008B37F9">
              <w:t>250</w:t>
            </w:r>
          </w:p>
        </w:tc>
        <w:tc>
          <w:tcPr>
            <w:tcW w:w="1257" w:type="dxa"/>
          </w:tcPr>
          <w:p w:rsidR="00CE5DEE" w:rsidRPr="008B37F9" w:rsidRDefault="00CE5DEE" w:rsidP="002641F2">
            <w:r w:rsidRPr="008B37F9">
              <w:t>203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02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015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16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1837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7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</w:p>
        </w:tc>
        <w:tc>
          <w:tcPr>
            <w:tcW w:w="1002" w:type="dxa"/>
          </w:tcPr>
          <w:p w:rsidR="00CE5DEE" w:rsidRPr="008B37F9" w:rsidRDefault="00CE5DEE" w:rsidP="002641F2">
            <w:r w:rsidRPr="008B37F9">
              <w:t>300</w:t>
            </w:r>
          </w:p>
        </w:tc>
        <w:tc>
          <w:tcPr>
            <w:tcW w:w="1257" w:type="dxa"/>
          </w:tcPr>
          <w:p w:rsidR="00CE5DEE" w:rsidRPr="008B37F9" w:rsidRDefault="00CE5DEE" w:rsidP="002641F2">
            <w:r w:rsidRPr="008B37F9">
              <w:t>205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05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035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18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1832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6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1002" w:type="dxa"/>
          </w:tcPr>
          <w:p w:rsidR="00CE5DEE" w:rsidRPr="008B37F9" w:rsidRDefault="00CE5DEE" w:rsidP="002641F2">
            <w:r w:rsidRPr="008B37F9">
              <w:t>360</w:t>
            </w:r>
          </w:p>
        </w:tc>
        <w:tc>
          <w:tcPr>
            <w:tcW w:w="1257" w:type="dxa"/>
          </w:tcPr>
          <w:p w:rsidR="00CE5DEE" w:rsidRPr="008B37F9" w:rsidRDefault="00CE5DEE" w:rsidP="002641F2">
            <w:r w:rsidRPr="008B37F9">
              <w:t>200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10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050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20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1852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5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002" w:type="dxa"/>
          </w:tcPr>
          <w:p w:rsidR="00CE5DEE" w:rsidRPr="008B37F9" w:rsidRDefault="00CE5DEE" w:rsidP="002641F2">
            <w:r w:rsidRPr="008B37F9">
              <w:t>380</w:t>
            </w:r>
          </w:p>
        </w:tc>
        <w:tc>
          <w:tcPr>
            <w:tcW w:w="1257" w:type="dxa"/>
          </w:tcPr>
          <w:p w:rsidR="00CE5DEE" w:rsidRPr="008B37F9" w:rsidRDefault="00CE5DEE" w:rsidP="002641F2">
            <w:r w:rsidRPr="008B37F9">
              <w:t>199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15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055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22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1887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45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1002" w:type="dxa"/>
          </w:tcPr>
          <w:p w:rsidR="00CE5DEE" w:rsidRPr="008B37F9" w:rsidRDefault="00CE5DEE" w:rsidP="002641F2">
            <w:r w:rsidRPr="008B37F9">
              <w:t>410</w:t>
            </w:r>
          </w:p>
        </w:tc>
        <w:tc>
          <w:tcPr>
            <w:tcW w:w="1257" w:type="dxa"/>
          </w:tcPr>
          <w:p w:rsidR="00CE5DEE" w:rsidRPr="008B37F9" w:rsidRDefault="00CE5DEE" w:rsidP="002641F2">
            <w:r w:rsidRPr="008B37F9">
              <w:t>197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20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080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24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1921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4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6.7</w:t>
            </w:r>
          </w:p>
        </w:tc>
        <w:tc>
          <w:tcPr>
            <w:tcW w:w="1002" w:type="dxa"/>
          </w:tcPr>
          <w:p w:rsidR="00CE5DEE" w:rsidRPr="008B37F9" w:rsidRDefault="00CE5DEE" w:rsidP="002641F2">
            <w:r w:rsidRPr="008B37F9">
              <w:t>450</w:t>
            </w:r>
          </w:p>
        </w:tc>
        <w:tc>
          <w:tcPr>
            <w:tcW w:w="1257" w:type="dxa"/>
          </w:tcPr>
          <w:p w:rsidR="00CE5DEE" w:rsidRPr="008B37F9" w:rsidRDefault="00CE5DEE" w:rsidP="002641F2">
            <w:r w:rsidRPr="008B37F9">
              <w:t>208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22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094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25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2000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35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02" w:type="dxa"/>
          </w:tcPr>
          <w:p w:rsidR="00CE5DEE" w:rsidRPr="008B37F9" w:rsidRDefault="00CE5DEE" w:rsidP="002641F2">
            <w:r w:rsidRPr="008B37F9">
              <w:t>500</w:t>
            </w:r>
          </w:p>
        </w:tc>
        <w:tc>
          <w:tcPr>
            <w:tcW w:w="1257" w:type="dxa"/>
          </w:tcPr>
          <w:p w:rsidR="00CE5DEE" w:rsidRDefault="00CE5DEE" w:rsidP="002641F2">
            <w:r w:rsidRPr="008B37F9">
              <w:t>210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24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109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26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1972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3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002" w:type="dxa"/>
          </w:tcPr>
          <w:p w:rsidR="00CE5DEE" w:rsidRPr="00AF6F79" w:rsidRDefault="00CE5DEE" w:rsidP="002641F2">
            <w:r w:rsidRPr="00AF6F79">
              <w:t>550</w:t>
            </w:r>
          </w:p>
        </w:tc>
        <w:tc>
          <w:tcPr>
            <w:tcW w:w="1257" w:type="dxa"/>
          </w:tcPr>
          <w:p w:rsidR="00CE5DEE" w:rsidRPr="00AF6F79" w:rsidRDefault="00CE5DEE" w:rsidP="002641F2">
            <w:r w:rsidRPr="00AF6F79">
              <w:t>205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28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144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28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2021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10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</w:tcPr>
          <w:p w:rsidR="00CE5DEE" w:rsidRPr="00AF6F79" w:rsidRDefault="00CE5DEE" w:rsidP="002641F2">
            <w:r w:rsidRPr="00AF6F79">
              <w:t>600</w:t>
            </w:r>
          </w:p>
        </w:tc>
        <w:tc>
          <w:tcPr>
            <w:tcW w:w="1257" w:type="dxa"/>
          </w:tcPr>
          <w:p w:rsidR="00CE5DEE" w:rsidRPr="00AF6F79" w:rsidRDefault="00CE5DEE" w:rsidP="002641F2">
            <w:r w:rsidRPr="00AF6F79">
              <w:t>210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32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154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30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2090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85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002" w:type="dxa"/>
          </w:tcPr>
          <w:p w:rsidR="00CE5DEE" w:rsidRPr="00AF6F79" w:rsidRDefault="00CE5DEE" w:rsidP="002641F2">
            <w:r w:rsidRPr="00AF6F79">
              <w:t>650</w:t>
            </w:r>
          </w:p>
        </w:tc>
        <w:tc>
          <w:tcPr>
            <w:tcW w:w="1257" w:type="dxa"/>
          </w:tcPr>
          <w:p w:rsidR="00CE5DEE" w:rsidRPr="00AF6F79" w:rsidRDefault="00CE5DEE" w:rsidP="002641F2">
            <w:r w:rsidRPr="00AF6F79">
              <w:t>215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35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164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32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2116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8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002" w:type="dxa"/>
          </w:tcPr>
          <w:p w:rsidR="00CE5DEE" w:rsidRPr="00AF6F79" w:rsidRDefault="00CE5DEE" w:rsidP="002641F2">
            <w:r w:rsidRPr="00AF6F79">
              <w:t>700</w:t>
            </w:r>
          </w:p>
        </w:tc>
        <w:tc>
          <w:tcPr>
            <w:tcW w:w="1257" w:type="dxa"/>
          </w:tcPr>
          <w:p w:rsidR="00CE5DEE" w:rsidRPr="00AF6F79" w:rsidRDefault="00CE5DEE" w:rsidP="002641F2">
            <w:r w:rsidRPr="00AF6F79">
              <w:t>220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38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184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34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2175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7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</w:p>
        </w:tc>
        <w:tc>
          <w:tcPr>
            <w:tcW w:w="1002" w:type="dxa"/>
          </w:tcPr>
          <w:p w:rsidR="00CE5DEE" w:rsidRPr="00AF6F79" w:rsidRDefault="00CE5DEE" w:rsidP="002641F2">
            <w:r w:rsidRPr="00AF6F79">
              <w:t>750</w:t>
            </w:r>
          </w:p>
        </w:tc>
        <w:tc>
          <w:tcPr>
            <w:tcW w:w="1257" w:type="dxa"/>
          </w:tcPr>
          <w:p w:rsidR="00CE5DEE" w:rsidRPr="00AF6F79" w:rsidRDefault="00CE5DEE" w:rsidP="002641F2">
            <w:r w:rsidRPr="00AF6F79">
              <w:t>225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41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203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37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2224.5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6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1002" w:type="dxa"/>
          </w:tcPr>
          <w:p w:rsidR="00CE5DEE" w:rsidRPr="00AF6F79" w:rsidRDefault="00CE5DEE" w:rsidP="002641F2">
            <w:r w:rsidRPr="00AF6F79">
              <w:t>800</w:t>
            </w:r>
          </w:p>
        </w:tc>
        <w:tc>
          <w:tcPr>
            <w:tcW w:w="1257" w:type="dxa"/>
          </w:tcPr>
          <w:p w:rsidR="00CE5DEE" w:rsidRPr="00AF6F79" w:rsidRDefault="00CE5DEE" w:rsidP="002641F2">
            <w:r w:rsidRPr="00AF6F79">
              <w:t>230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44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218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40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2313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25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002" w:type="dxa"/>
          </w:tcPr>
          <w:p w:rsidR="00CE5DEE" w:rsidRPr="00AF6F79" w:rsidRDefault="00CE5DEE" w:rsidP="002641F2">
            <w:r w:rsidRPr="00AF6F79">
              <w:t>890</w:t>
            </w:r>
          </w:p>
        </w:tc>
        <w:tc>
          <w:tcPr>
            <w:tcW w:w="1257" w:type="dxa"/>
          </w:tcPr>
          <w:p w:rsidR="00CE5DEE" w:rsidRPr="00AF6F79" w:rsidRDefault="00CE5DEE" w:rsidP="002641F2">
            <w:r w:rsidRPr="00AF6F79">
              <w:t>240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47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243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45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2417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2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002" w:type="dxa"/>
          </w:tcPr>
          <w:p w:rsidR="00CE5DEE" w:rsidRPr="00AF6F79" w:rsidRDefault="00CE5DEE" w:rsidP="002641F2">
            <w:r w:rsidRPr="00AF6F79">
              <w:t>950</w:t>
            </w:r>
          </w:p>
        </w:tc>
        <w:tc>
          <w:tcPr>
            <w:tcW w:w="1257" w:type="dxa"/>
          </w:tcPr>
          <w:p w:rsidR="00CE5DEE" w:rsidRPr="00AF6F79" w:rsidRDefault="00CE5DEE" w:rsidP="002641F2">
            <w:r w:rsidRPr="00AF6F79">
              <w:t>260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50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268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47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2449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15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002" w:type="dxa"/>
          </w:tcPr>
          <w:p w:rsidR="00CE5DEE" w:rsidRPr="00AF6F79" w:rsidRDefault="00CE5DEE" w:rsidP="002641F2">
            <w:r w:rsidRPr="00AF6F79">
              <w:t>1000</w:t>
            </w:r>
          </w:p>
        </w:tc>
        <w:tc>
          <w:tcPr>
            <w:tcW w:w="1257" w:type="dxa"/>
          </w:tcPr>
          <w:p w:rsidR="00CE5DEE" w:rsidRDefault="00CE5DEE" w:rsidP="002641F2">
            <w:r w:rsidRPr="00AF6F79">
              <w:t>280</w:t>
            </w:r>
          </w:p>
        </w:tc>
        <w:tc>
          <w:tcPr>
            <w:tcW w:w="1003" w:type="dxa"/>
          </w:tcPr>
          <w:p w:rsidR="00CE5DEE" w:rsidRPr="00FD4B7E" w:rsidRDefault="00CE5DEE" w:rsidP="002641F2">
            <w:r w:rsidRPr="00FD4B7E">
              <w:t>1854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1278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48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2493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125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05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320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57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292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50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2526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1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10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353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60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297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51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2543.1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10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15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370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63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287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52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2590.3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85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20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395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66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278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53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2640.3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8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25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409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69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298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54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2691.9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7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30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415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70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276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55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2746.07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6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33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425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73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327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56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2801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5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36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464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75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325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57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2857.87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45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38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385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76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362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58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2916.11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4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6.7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425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360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80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381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59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2970.29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35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45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380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84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421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60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019.233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3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475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410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88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485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61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068.37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25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50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457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90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506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62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126.69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2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54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465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92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525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63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195.78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15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575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530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94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545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64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267.21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125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60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544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96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570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65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337.11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10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62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556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898</w:t>
            </w:r>
          </w:p>
        </w:tc>
        <w:tc>
          <w:tcPr>
            <w:tcW w:w="1257" w:type="dxa"/>
          </w:tcPr>
          <w:p w:rsidR="00CE5DEE" w:rsidRPr="007247F4" w:rsidRDefault="00CE5DEE" w:rsidP="002641F2">
            <w:r w:rsidRPr="007247F4">
              <w:t>1585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66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406.42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75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660</w:t>
            </w:r>
          </w:p>
        </w:tc>
        <w:tc>
          <w:tcPr>
            <w:tcW w:w="1257" w:type="dxa"/>
          </w:tcPr>
          <w:p w:rsidR="00CE5DEE" w:rsidRPr="00650164" w:rsidRDefault="00CE5DEE" w:rsidP="002641F2">
            <w:r w:rsidRPr="00650164">
              <w:t>590</w:t>
            </w:r>
          </w:p>
        </w:tc>
        <w:tc>
          <w:tcPr>
            <w:tcW w:w="1003" w:type="dxa"/>
          </w:tcPr>
          <w:p w:rsidR="00CE5DEE" w:rsidRPr="007247F4" w:rsidRDefault="00CE5DEE" w:rsidP="002641F2">
            <w:r w:rsidRPr="007247F4">
              <w:t>1900</w:t>
            </w:r>
          </w:p>
        </w:tc>
        <w:tc>
          <w:tcPr>
            <w:tcW w:w="1257" w:type="dxa"/>
          </w:tcPr>
          <w:p w:rsidR="00CE5DEE" w:rsidRDefault="00CE5DEE" w:rsidP="002641F2">
            <w:r w:rsidRPr="007247F4">
              <w:t>1654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67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475.45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65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002" w:type="dxa"/>
          </w:tcPr>
          <w:p w:rsidR="00CE5DEE" w:rsidRPr="00650164" w:rsidRDefault="00CE5DEE" w:rsidP="002641F2">
            <w:r w:rsidRPr="00650164">
              <w:t>1700</w:t>
            </w:r>
          </w:p>
        </w:tc>
        <w:tc>
          <w:tcPr>
            <w:tcW w:w="1257" w:type="dxa"/>
          </w:tcPr>
          <w:p w:rsidR="00CE5DEE" w:rsidRDefault="00CE5DEE" w:rsidP="002641F2">
            <w:r w:rsidRPr="00650164">
              <w:t>603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02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1639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68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546.81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5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002" w:type="dxa"/>
          </w:tcPr>
          <w:p w:rsidR="00CE5DEE" w:rsidRPr="00FD4B7E" w:rsidRDefault="00CE5DEE" w:rsidP="002641F2">
            <w:r w:rsidRPr="00FD4B7E">
              <w:t>1720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608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04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1669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69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620.66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4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1002" w:type="dxa"/>
          </w:tcPr>
          <w:p w:rsidR="00CE5DEE" w:rsidRPr="00FD4B7E" w:rsidRDefault="00CE5DEE" w:rsidP="002641F2">
            <w:r w:rsidRPr="00FD4B7E">
              <w:t>1735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656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06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1703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70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667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20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149</w:t>
            </w:r>
          </w:p>
        </w:tc>
        <w:tc>
          <w:tcPr>
            <w:tcW w:w="1002" w:type="dxa"/>
          </w:tcPr>
          <w:p w:rsidR="00CE5DEE" w:rsidRPr="00FD4B7E" w:rsidRDefault="00CE5DEE" w:rsidP="002641F2">
            <w:r w:rsidRPr="00FD4B7E">
              <w:t>1750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692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08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1728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71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770.16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-10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175</w:t>
            </w:r>
          </w:p>
        </w:tc>
        <w:tc>
          <w:tcPr>
            <w:tcW w:w="1002" w:type="dxa"/>
          </w:tcPr>
          <w:p w:rsidR="00CE5DEE" w:rsidRPr="00FD4B7E" w:rsidRDefault="00CE5DEE" w:rsidP="002641F2">
            <w:r w:rsidRPr="00FD4B7E">
              <w:t>1760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760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10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1777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72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844.8</w:t>
            </w:r>
          </w:p>
        </w:tc>
      </w:tr>
      <w:tr w:rsidR="00CE5DEE" w:rsidRPr="007D3BEC" w:rsidTr="002641F2">
        <w:tc>
          <w:tcPr>
            <w:tcW w:w="1026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188</w:t>
            </w:r>
          </w:p>
        </w:tc>
        <w:tc>
          <w:tcPr>
            <w:tcW w:w="1002" w:type="dxa"/>
          </w:tcPr>
          <w:p w:rsidR="00CE5DEE" w:rsidRPr="00FD4B7E" w:rsidRDefault="00CE5DEE" w:rsidP="002641F2">
            <w:r w:rsidRPr="00FD4B7E">
              <w:t>1770</w:t>
            </w:r>
          </w:p>
        </w:tc>
        <w:tc>
          <w:tcPr>
            <w:tcW w:w="1257" w:type="dxa"/>
          </w:tcPr>
          <w:p w:rsidR="00CE5DEE" w:rsidRPr="00FD4B7E" w:rsidRDefault="00CE5DEE" w:rsidP="002641F2">
            <w:r w:rsidRPr="00FD4B7E">
              <w:t>820</w:t>
            </w:r>
          </w:p>
        </w:tc>
        <w:tc>
          <w:tcPr>
            <w:tcW w:w="1003" w:type="dxa"/>
          </w:tcPr>
          <w:p w:rsidR="00CE5DEE" w:rsidRPr="005D7BFF" w:rsidRDefault="00CE5DEE" w:rsidP="002641F2">
            <w:r w:rsidRPr="005D7BFF">
              <w:t>1912</w:t>
            </w:r>
          </w:p>
        </w:tc>
        <w:tc>
          <w:tcPr>
            <w:tcW w:w="1257" w:type="dxa"/>
          </w:tcPr>
          <w:p w:rsidR="00CE5DEE" w:rsidRPr="005D7BFF" w:rsidRDefault="00CE5DEE" w:rsidP="002641F2">
            <w:r w:rsidRPr="005D7BFF">
              <w:t>1788</w:t>
            </w:r>
          </w:p>
        </w:tc>
        <w:tc>
          <w:tcPr>
            <w:tcW w:w="1003" w:type="dxa"/>
          </w:tcPr>
          <w:p w:rsidR="00CE5DEE" w:rsidRPr="00786AD6" w:rsidRDefault="00CE5DEE" w:rsidP="002641F2">
            <w:r w:rsidRPr="00786AD6">
              <w:t>1973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920.25</w:t>
            </w:r>
          </w:p>
        </w:tc>
      </w:tr>
    </w:tbl>
    <w:p w:rsidR="00CE5DEE" w:rsidRDefault="00CE5DEE" w:rsidP="00CE5DE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08"/>
        <w:gridCol w:w="1257"/>
        <w:gridCol w:w="1008"/>
        <w:gridCol w:w="1257"/>
        <w:gridCol w:w="1009"/>
        <w:gridCol w:w="1257"/>
      </w:tblGrid>
      <w:tr w:rsidR="00CE5DEE" w:rsidTr="002641F2">
        <w:tc>
          <w:tcPr>
            <w:tcW w:w="1008" w:type="dxa"/>
          </w:tcPr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Population</w:t>
            </w:r>
          </w:p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(milion)</w:t>
            </w:r>
          </w:p>
        </w:tc>
        <w:tc>
          <w:tcPr>
            <w:tcW w:w="1008" w:type="dxa"/>
          </w:tcPr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Population</w:t>
            </w:r>
          </w:p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(milion)</w:t>
            </w:r>
          </w:p>
        </w:tc>
        <w:tc>
          <w:tcPr>
            <w:tcW w:w="1009" w:type="dxa"/>
          </w:tcPr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257" w:type="dxa"/>
          </w:tcPr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Population</w:t>
            </w:r>
          </w:p>
          <w:p w:rsidR="00CE5DEE" w:rsidRPr="007D3BEC" w:rsidRDefault="00CE5DEE" w:rsidP="002641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3BEC">
              <w:rPr>
                <w:rFonts w:ascii="Times New Roman" w:hAnsi="Times New Roman" w:cs="Times New Roman"/>
                <w:sz w:val="24"/>
                <w:szCs w:val="24"/>
              </w:rPr>
              <w:t>(milion)</w:t>
            </w:r>
          </w:p>
        </w:tc>
      </w:tr>
      <w:tr w:rsidR="00CE5DEE" w:rsidTr="002641F2">
        <w:tc>
          <w:tcPr>
            <w:tcW w:w="1008" w:type="dxa"/>
          </w:tcPr>
          <w:p w:rsidR="00CE5DEE" w:rsidRPr="00786AD6" w:rsidRDefault="00CE5DEE" w:rsidP="002641F2">
            <w:r w:rsidRPr="00786AD6">
              <w:t>1974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3995.52</w:t>
            </w:r>
          </w:p>
        </w:tc>
        <w:tc>
          <w:tcPr>
            <w:tcW w:w="1008" w:type="dxa"/>
          </w:tcPr>
          <w:p w:rsidR="00CE5DEE" w:rsidRPr="003C5F71" w:rsidRDefault="00CE5DEE" w:rsidP="002641F2">
            <w:r w:rsidRPr="003C5F71">
              <w:t>1991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5406.25</w:t>
            </w:r>
          </w:p>
        </w:tc>
        <w:tc>
          <w:tcPr>
            <w:tcW w:w="1009" w:type="dxa"/>
          </w:tcPr>
          <w:p w:rsidR="00CE5DEE" w:rsidRPr="005225CF" w:rsidRDefault="00CE5DEE" w:rsidP="002641F2">
            <w:r w:rsidRPr="005225CF">
              <w:t>2008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6811.6</w:t>
            </w:r>
          </w:p>
        </w:tc>
      </w:tr>
      <w:tr w:rsidR="00CE5DEE" w:rsidTr="002641F2">
        <w:tc>
          <w:tcPr>
            <w:tcW w:w="1008" w:type="dxa"/>
          </w:tcPr>
          <w:p w:rsidR="00CE5DEE" w:rsidRPr="00786AD6" w:rsidRDefault="00CE5DEE" w:rsidP="002641F2">
            <w:r w:rsidRPr="00786AD6">
              <w:t>1975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4069.43</w:t>
            </w:r>
          </w:p>
        </w:tc>
        <w:tc>
          <w:tcPr>
            <w:tcW w:w="1008" w:type="dxa"/>
          </w:tcPr>
          <w:p w:rsidR="00CE5DEE" w:rsidRPr="003C5F71" w:rsidRDefault="00CE5DEE" w:rsidP="002641F2">
            <w:r w:rsidRPr="003C5F71">
              <w:t>1992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5492.69</w:t>
            </w:r>
          </w:p>
        </w:tc>
        <w:tc>
          <w:tcPr>
            <w:tcW w:w="1009" w:type="dxa"/>
          </w:tcPr>
          <w:p w:rsidR="00CE5DEE" w:rsidRPr="005225CF" w:rsidRDefault="00CE5DEE" w:rsidP="002641F2">
            <w:r w:rsidRPr="005225CF">
              <w:t>2009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6898.31</w:t>
            </w:r>
          </w:p>
        </w:tc>
      </w:tr>
      <w:tr w:rsidR="00CE5DEE" w:rsidTr="002641F2">
        <w:tc>
          <w:tcPr>
            <w:tcW w:w="1008" w:type="dxa"/>
          </w:tcPr>
          <w:p w:rsidR="00CE5DEE" w:rsidRPr="00786AD6" w:rsidRDefault="00CE5DEE" w:rsidP="002641F2">
            <w:r w:rsidRPr="00786AD6">
              <w:t>1976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4142.51</w:t>
            </w:r>
          </w:p>
        </w:tc>
        <w:tc>
          <w:tcPr>
            <w:tcW w:w="1008" w:type="dxa"/>
          </w:tcPr>
          <w:p w:rsidR="00CE5DEE" w:rsidRPr="003C5F71" w:rsidRDefault="00CE5DEE" w:rsidP="002641F2">
            <w:r w:rsidRPr="003C5F71">
              <w:t>1993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5577.43</w:t>
            </w:r>
          </w:p>
        </w:tc>
        <w:tc>
          <w:tcPr>
            <w:tcW w:w="1009" w:type="dxa"/>
          </w:tcPr>
          <w:p w:rsidR="00CE5DEE" w:rsidRPr="005225CF" w:rsidRDefault="00CE5DEE" w:rsidP="002641F2">
            <w:r w:rsidRPr="005225CF">
              <w:t>2010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6985.6</w:t>
            </w:r>
          </w:p>
        </w:tc>
      </w:tr>
      <w:tr w:rsidR="00CE5DEE" w:rsidTr="002641F2">
        <w:tc>
          <w:tcPr>
            <w:tcW w:w="1008" w:type="dxa"/>
          </w:tcPr>
          <w:p w:rsidR="00CE5DEE" w:rsidRPr="00786AD6" w:rsidRDefault="00CE5DEE" w:rsidP="002641F2">
            <w:r w:rsidRPr="00786AD6">
              <w:t>1977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4215.77</w:t>
            </w:r>
          </w:p>
        </w:tc>
        <w:tc>
          <w:tcPr>
            <w:tcW w:w="1008" w:type="dxa"/>
          </w:tcPr>
          <w:p w:rsidR="00CE5DEE" w:rsidRPr="003C5F71" w:rsidRDefault="00CE5DEE" w:rsidP="002641F2">
            <w:r w:rsidRPr="003C5F71">
              <w:t>1994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5660.73</w:t>
            </w:r>
          </w:p>
        </w:tc>
        <w:tc>
          <w:tcPr>
            <w:tcW w:w="1009" w:type="dxa"/>
          </w:tcPr>
          <w:p w:rsidR="00CE5DEE" w:rsidRPr="005225CF" w:rsidRDefault="00CE5DEE" w:rsidP="002641F2">
            <w:r w:rsidRPr="005225CF">
              <w:t>2011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7073.13</w:t>
            </w:r>
          </w:p>
        </w:tc>
      </w:tr>
      <w:tr w:rsidR="00CE5DEE" w:rsidTr="002641F2">
        <w:tc>
          <w:tcPr>
            <w:tcW w:w="1008" w:type="dxa"/>
          </w:tcPr>
          <w:p w:rsidR="00CE5DEE" w:rsidRPr="00786AD6" w:rsidRDefault="00CE5DEE" w:rsidP="002641F2">
            <w:r w:rsidRPr="00786AD6">
              <w:t>1978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4289.66</w:t>
            </w:r>
          </w:p>
        </w:tc>
        <w:tc>
          <w:tcPr>
            <w:tcW w:w="1008" w:type="dxa"/>
          </w:tcPr>
          <w:p w:rsidR="00CE5DEE" w:rsidRPr="003C5F71" w:rsidRDefault="00CE5DEE" w:rsidP="002641F2">
            <w:r w:rsidRPr="003C5F71">
              <w:t>1995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5743.22</w:t>
            </w:r>
          </w:p>
        </w:tc>
        <w:tc>
          <w:tcPr>
            <w:tcW w:w="1009" w:type="dxa"/>
          </w:tcPr>
          <w:p w:rsidR="00CE5DEE" w:rsidRPr="005225CF" w:rsidRDefault="00CE5DEE" w:rsidP="002641F2">
            <w:r w:rsidRPr="005225CF">
              <w:t>2012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7161.7</w:t>
            </w:r>
          </w:p>
        </w:tc>
      </w:tr>
      <w:tr w:rsidR="00CE5DEE" w:rsidTr="002641F2">
        <w:tc>
          <w:tcPr>
            <w:tcW w:w="1008" w:type="dxa"/>
          </w:tcPr>
          <w:p w:rsidR="00CE5DEE" w:rsidRPr="00786AD6" w:rsidRDefault="00CE5DEE" w:rsidP="002641F2">
            <w:r w:rsidRPr="00786AD6">
              <w:t>1979</w:t>
            </w:r>
          </w:p>
        </w:tc>
        <w:tc>
          <w:tcPr>
            <w:tcW w:w="1257" w:type="dxa"/>
          </w:tcPr>
          <w:p w:rsidR="00CE5DEE" w:rsidRPr="00786AD6" w:rsidRDefault="00CE5DEE" w:rsidP="002641F2">
            <w:r w:rsidRPr="00786AD6">
              <w:t>4365.58</w:t>
            </w:r>
          </w:p>
        </w:tc>
        <w:tc>
          <w:tcPr>
            <w:tcW w:w="1008" w:type="dxa"/>
          </w:tcPr>
          <w:p w:rsidR="00CE5DEE" w:rsidRPr="003C5F71" w:rsidRDefault="00CE5DEE" w:rsidP="002641F2">
            <w:r w:rsidRPr="003C5F71">
              <w:t>1996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5812</w:t>
            </w:r>
          </w:p>
        </w:tc>
        <w:tc>
          <w:tcPr>
            <w:tcW w:w="1009" w:type="dxa"/>
          </w:tcPr>
          <w:p w:rsidR="00CE5DEE" w:rsidRPr="005225CF" w:rsidRDefault="00CE5DEE" w:rsidP="002641F2">
            <w:r w:rsidRPr="005225CF">
              <w:t>2013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7250.59</w:t>
            </w:r>
          </w:p>
        </w:tc>
      </w:tr>
      <w:tr w:rsidR="00CE5DEE" w:rsidTr="002641F2">
        <w:tc>
          <w:tcPr>
            <w:tcW w:w="1008" w:type="dxa"/>
          </w:tcPr>
          <w:p w:rsidR="00CE5DEE" w:rsidRPr="00786AD6" w:rsidRDefault="00CE5DEE" w:rsidP="002641F2">
            <w:r w:rsidRPr="00786AD6">
              <w:t>1980</w:t>
            </w:r>
          </w:p>
        </w:tc>
        <w:tc>
          <w:tcPr>
            <w:tcW w:w="1257" w:type="dxa"/>
          </w:tcPr>
          <w:p w:rsidR="00CE5DEE" w:rsidRDefault="00CE5DEE" w:rsidP="002641F2">
            <w:r w:rsidRPr="00786AD6">
              <w:t>4444.01</w:t>
            </w:r>
          </w:p>
        </w:tc>
        <w:tc>
          <w:tcPr>
            <w:tcW w:w="1008" w:type="dxa"/>
          </w:tcPr>
          <w:p w:rsidR="00CE5DEE" w:rsidRPr="003C5F71" w:rsidRDefault="00CE5DEE" w:rsidP="002641F2">
            <w:r w:rsidRPr="003C5F71">
              <w:t>1997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5906.48</w:t>
            </w:r>
          </w:p>
        </w:tc>
        <w:tc>
          <w:tcPr>
            <w:tcW w:w="1009" w:type="dxa"/>
          </w:tcPr>
          <w:p w:rsidR="00CE5DEE" w:rsidRPr="005225CF" w:rsidRDefault="00CE5DEE" w:rsidP="002641F2">
            <w:r w:rsidRPr="005225CF">
              <w:t>2014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7318</w:t>
            </w:r>
          </w:p>
        </w:tc>
      </w:tr>
      <w:tr w:rsidR="00CE5DEE" w:rsidTr="002641F2">
        <w:tc>
          <w:tcPr>
            <w:tcW w:w="1008" w:type="dxa"/>
          </w:tcPr>
          <w:p w:rsidR="00CE5DEE" w:rsidRPr="003C5F71" w:rsidRDefault="00CE5DEE" w:rsidP="002641F2">
            <w:r w:rsidRPr="003C5F71">
              <w:t>1981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4524.63</w:t>
            </w:r>
          </w:p>
        </w:tc>
        <w:tc>
          <w:tcPr>
            <w:tcW w:w="1008" w:type="dxa"/>
          </w:tcPr>
          <w:p w:rsidR="00CE5DEE" w:rsidRPr="003C5F71" w:rsidRDefault="00CE5DEE" w:rsidP="002641F2">
            <w:r w:rsidRPr="003C5F71">
              <w:t>1998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5980</w:t>
            </w:r>
          </w:p>
        </w:tc>
        <w:tc>
          <w:tcPr>
            <w:tcW w:w="1009" w:type="dxa"/>
          </w:tcPr>
          <w:p w:rsidR="00CE5DEE" w:rsidRPr="005225CF" w:rsidRDefault="00CE5DEE" w:rsidP="002641F2">
            <w:r w:rsidRPr="005225CF">
              <w:t>2015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7426.6</w:t>
            </w:r>
          </w:p>
        </w:tc>
      </w:tr>
      <w:tr w:rsidR="00CE5DEE" w:rsidTr="002641F2">
        <w:tc>
          <w:tcPr>
            <w:tcW w:w="1008" w:type="dxa"/>
          </w:tcPr>
          <w:p w:rsidR="00CE5DEE" w:rsidRPr="003C5F71" w:rsidRDefault="00CE5DEE" w:rsidP="002641F2">
            <w:r w:rsidRPr="003C5F71">
              <w:t>1982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4607.98</w:t>
            </w:r>
          </w:p>
        </w:tc>
        <w:tc>
          <w:tcPr>
            <w:tcW w:w="1008" w:type="dxa"/>
          </w:tcPr>
          <w:p w:rsidR="00CE5DEE" w:rsidRPr="003C5F71" w:rsidRDefault="00CE5DEE" w:rsidP="002641F2">
            <w:r w:rsidRPr="003C5F71">
              <w:t>1999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6062</w:t>
            </w:r>
          </w:p>
        </w:tc>
        <w:tc>
          <w:tcPr>
            <w:tcW w:w="1009" w:type="dxa"/>
          </w:tcPr>
          <w:p w:rsidR="00CE5DEE" w:rsidRPr="005225CF" w:rsidRDefault="00CE5DEE" w:rsidP="002641F2">
            <w:r w:rsidRPr="005225CF">
              <w:t>2016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7492</w:t>
            </w:r>
          </w:p>
        </w:tc>
      </w:tr>
      <w:tr w:rsidR="00CE5DEE" w:rsidTr="002641F2">
        <w:tc>
          <w:tcPr>
            <w:tcW w:w="1008" w:type="dxa"/>
          </w:tcPr>
          <w:p w:rsidR="00CE5DEE" w:rsidRPr="003C5F71" w:rsidRDefault="00CE5DEE" w:rsidP="002641F2">
            <w:r w:rsidRPr="003C5F71">
              <w:t>1983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4691.88</w:t>
            </w:r>
          </w:p>
        </w:tc>
        <w:tc>
          <w:tcPr>
            <w:tcW w:w="1008" w:type="dxa"/>
          </w:tcPr>
          <w:p w:rsidR="00CE5DEE" w:rsidRPr="003C5F71" w:rsidRDefault="00CE5DEE" w:rsidP="002641F2">
            <w:r w:rsidRPr="003C5F71">
              <w:t>2000</w:t>
            </w:r>
          </w:p>
        </w:tc>
        <w:tc>
          <w:tcPr>
            <w:tcW w:w="1257" w:type="dxa"/>
          </w:tcPr>
          <w:p w:rsidR="00CE5DEE" w:rsidRDefault="00CE5DEE" w:rsidP="002641F2">
            <w:r w:rsidRPr="003C5F71">
              <w:t>6148.9</w:t>
            </w:r>
          </w:p>
        </w:tc>
        <w:tc>
          <w:tcPr>
            <w:tcW w:w="1009" w:type="dxa"/>
          </w:tcPr>
          <w:p w:rsidR="00CE5DEE" w:rsidRPr="005225CF" w:rsidRDefault="00CE5DEE" w:rsidP="002641F2">
            <w:r w:rsidRPr="005225CF">
              <w:t>2017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7599.82</w:t>
            </w:r>
          </w:p>
        </w:tc>
      </w:tr>
      <w:tr w:rsidR="00CE5DEE" w:rsidTr="002641F2">
        <w:tc>
          <w:tcPr>
            <w:tcW w:w="1008" w:type="dxa"/>
          </w:tcPr>
          <w:p w:rsidR="00CE5DEE" w:rsidRPr="003C5F71" w:rsidRDefault="00CE5DEE" w:rsidP="002641F2">
            <w:r w:rsidRPr="003C5F71">
              <w:t>1984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4775.84</w:t>
            </w:r>
          </w:p>
        </w:tc>
        <w:tc>
          <w:tcPr>
            <w:tcW w:w="1008" w:type="dxa"/>
          </w:tcPr>
          <w:p w:rsidR="00CE5DEE" w:rsidRPr="005225CF" w:rsidRDefault="00CE5DEE" w:rsidP="002641F2">
            <w:r w:rsidRPr="005225CF">
              <w:t>2001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6230.75</w:t>
            </w:r>
          </w:p>
        </w:tc>
        <w:tc>
          <w:tcPr>
            <w:tcW w:w="1009" w:type="dxa"/>
          </w:tcPr>
          <w:p w:rsidR="00CE5DEE" w:rsidRPr="005225CF" w:rsidRDefault="00CE5DEE" w:rsidP="002641F2">
            <w:r w:rsidRPr="005225CF">
              <w:t>2018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7683.79</w:t>
            </w:r>
          </w:p>
        </w:tc>
      </w:tr>
      <w:tr w:rsidR="00CE5DEE" w:rsidTr="002641F2">
        <w:tc>
          <w:tcPr>
            <w:tcW w:w="1008" w:type="dxa"/>
          </w:tcPr>
          <w:p w:rsidR="00CE5DEE" w:rsidRPr="003C5F71" w:rsidRDefault="00CE5DEE" w:rsidP="002641F2">
            <w:r w:rsidRPr="003C5F71">
              <w:t>1985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4861.73</w:t>
            </w:r>
          </w:p>
        </w:tc>
        <w:tc>
          <w:tcPr>
            <w:tcW w:w="1008" w:type="dxa"/>
          </w:tcPr>
          <w:p w:rsidR="00CE5DEE" w:rsidRPr="005225CF" w:rsidRDefault="00CE5DEE" w:rsidP="002641F2">
            <w:r w:rsidRPr="005225CF">
              <w:t>2002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6312.41</w:t>
            </w:r>
          </w:p>
        </w:tc>
        <w:tc>
          <w:tcPr>
            <w:tcW w:w="1009" w:type="dxa"/>
          </w:tcPr>
          <w:p w:rsidR="00CE5DEE" w:rsidRPr="00596469" w:rsidRDefault="00CE5DEE" w:rsidP="002641F2">
            <w:r w:rsidRPr="00596469">
              <w:t>2019</w:t>
            </w:r>
          </w:p>
        </w:tc>
        <w:tc>
          <w:tcPr>
            <w:tcW w:w="1257" w:type="dxa"/>
          </w:tcPr>
          <w:p w:rsidR="00CE5DEE" w:rsidRPr="00596469" w:rsidRDefault="00CE5DEE" w:rsidP="002641F2">
            <w:r w:rsidRPr="00596469">
              <w:t>7743</w:t>
            </w:r>
          </w:p>
        </w:tc>
      </w:tr>
      <w:tr w:rsidR="00CE5DEE" w:rsidTr="002641F2">
        <w:tc>
          <w:tcPr>
            <w:tcW w:w="1008" w:type="dxa"/>
          </w:tcPr>
          <w:p w:rsidR="00CE5DEE" w:rsidRPr="003C5F71" w:rsidRDefault="00CE5DEE" w:rsidP="002641F2">
            <w:r w:rsidRPr="003C5F71">
              <w:t>1986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4950.06</w:t>
            </w:r>
          </w:p>
        </w:tc>
        <w:tc>
          <w:tcPr>
            <w:tcW w:w="1008" w:type="dxa"/>
          </w:tcPr>
          <w:p w:rsidR="00CE5DEE" w:rsidRPr="005225CF" w:rsidRDefault="00CE5DEE" w:rsidP="002641F2">
            <w:r w:rsidRPr="005225CF">
              <w:t>2003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6393.9</w:t>
            </w:r>
          </w:p>
        </w:tc>
        <w:tc>
          <w:tcPr>
            <w:tcW w:w="1009" w:type="dxa"/>
          </w:tcPr>
          <w:p w:rsidR="00CE5DEE" w:rsidRPr="00596469" w:rsidRDefault="00CE5DEE" w:rsidP="002641F2">
            <w:r w:rsidRPr="00596469">
              <w:t>2020</w:t>
            </w:r>
          </w:p>
        </w:tc>
        <w:tc>
          <w:tcPr>
            <w:tcW w:w="1257" w:type="dxa"/>
          </w:tcPr>
          <w:p w:rsidR="00CE5DEE" w:rsidRPr="00596469" w:rsidRDefault="00CE5DEE" w:rsidP="002641F2">
            <w:r w:rsidRPr="00596469">
              <w:t>7840.95</w:t>
            </w:r>
          </w:p>
        </w:tc>
      </w:tr>
      <w:tr w:rsidR="00CE5DEE" w:rsidTr="002641F2">
        <w:tc>
          <w:tcPr>
            <w:tcW w:w="1008" w:type="dxa"/>
          </w:tcPr>
          <w:p w:rsidR="00CE5DEE" w:rsidRPr="003C5F71" w:rsidRDefault="00CE5DEE" w:rsidP="002641F2">
            <w:r w:rsidRPr="003C5F71">
              <w:t>1987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5040.98</w:t>
            </w:r>
          </w:p>
        </w:tc>
        <w:tc>
          <w:tcPr>
            <w:tcW w:w="1008" w:type="dxa"/>
          </w:tcPr>
          <w:p w:rsidR="00CE5DEE" w:rsidRPr="005225CF" w:rsidRDefault="00CE5DEE" w:rsidP="002641F2">
            <w:r w:rsidRPr="005225CF">
              <w:t>2004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6471</w:t>
            </w:r>
          </w:p>
        </w:tc>
        <w:tc>
          <w:tcPr>
            <w:tcW w:w="1009" w:type="dxa"/>
          </w:tcPr>
          <w:p w:rsidR="00CE5DEE" w:rsidRPr="00596469" w:rsidRDefault="00CE5DEE" w:rsidP="002641F2">
            <w:r w:rsidRPr="00596469">
              <w:t>2021</w:t>
            </w:r>
          </w:p>
        </w:tc>
        <w:tc>
          <w:tcPr>
            <w:tcW w:w="1257" w:type="dxa"/>
          </w:tcPr>
          <w:p w:rsidR="00CE5DEE" w:rsidRPr="00596469" w:rsidRDefault="00CE5DEE" w:rsidP="002641F2">
            <w:r w:rsidRPr="00596469">
              <w:t>7909.3</w:t>
            </w:r>
          </w:p>
        </w:tc>
      </w:tr>
      <w:tr w:rsidR="00CE5DEE" w:rsidTr="002641F2">
        <w:tc>
          <w:tcPr>
            <w:tcW w:w="1008" w:type="dxa"/>
          </w:tcPr>
          <w:p w:rsidR="00CE5DEE" w:rsidRPr="003C5F71" w:rsidRDefault="00CE5DEE" w:rsidP="002641F2">
            <w:r w:rsidRPr="003C5F71">
              <w:t>1988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5132.29</w:t>
            </w:r>
          </w:p>
        </w:tc>
        <w:tc>
          <w:tcPr>
            <w:tcW w:w="1008" w:type="dxa"/>
          </w:tcPr>
          <w:p w:rsidR="00CE5DEE" w:rsidRPr="005225CF" w:rsidRDefault="00CE5DEE" w:rsidP="002641F2">
            <w:r w:rsidRPr="005225CF">
              <w:t>2005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6558.18</w:t>
            </w:r>
          </w:p>
        </w:tc>
        <w:tc>
          <w:tcPr>
            <w:tcW w:w="1009" w:type="dxa"/>
          </w:tcPr>
          <w:p w:rsidR="00CE5DEE" w:rsidRPr="00596469" w:rsidRDefault="00CE5DEE" w:rsidP="002641F2">
            <w:r w:rsidRPr="00596469">
              <w:t>2022</w:t>
            </w:r>
          </w:p>
        </w:tc>
        <w:tc>
          <w:tcPr>
            <w:tcW w:w="1257" w:type="dxa"/>
          </w:tcPr>
          <w:p w:rsidR="00CE5DEE" w:rsidRDefault="00CE5DEE" w:rsidP="002641F2">
            <w:r w:rsidRPr="00596469">
              <w:t>8000</w:t>
            </w:r>
          </w:p>
        </w:tc>
      </w:tr>
      <w:tr w:rsidR="00CE5DEE" w:rsidTr="002641F2">
        <w:tc>
          <w:tcPr>
            <w:tcW w:w="1008" w:type="dxa"/>
          </w:tcPr>
          <w:p w:rsidR="00CE5DEE" w:rsidRPr="003C5F71" w:rsidRDefault="00CE5DEE" w:rsidP="002641F2">
            <w:r w:rsidRPr="003C5F71">
              <w:t>1989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5223.7</w:t>
            </w:r>
          </w:p>
        </w:tc>
        <w:tc>
          <w:tcPr>
            <w:tcW w:w="1008" w:type="dxa"/>
          </w:tcPr>
          <w:p w:rsidR="00CE5DEE" w:rsidRPr="005225CF" w:rsidRDefault="00CE5DEE" w:rsidP="002641F2">
            <w:r w:rsidRPr="005225CF">
              <w:t>2006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6641.42</w:t>
            </w:r>
          </w:p>
        </w:tc>
        <w:tc>
          <w:tcPr>
            <w:tcW w:w="1009" w:type="dxa"/>
          </w:tcPr>
          <w:p w:rsidR="00CE5DEE" w:rsidRPr="00596469" w:rsidRDefault="00CE5DEE" w:rsidP="002641F2">
            <w:r w:rsidRPr="00596469">
              <w:t>20</w:t>
            </w:r>
            <w:r>
              <w:t>23</w:t>
            </w:r>
          </w:p>
        </w:tc>
        <w:tc>
          <w:tcPr>
            <w:tcW w:w="1257" w:type="dxa"/>
          </w:tcPr>
          <w:p w:rsidR="00CE5DEE" w:rsidRPr="00596469" w:rsidRDefault="00CE5DEE" w:rsidP="002641F2">
            <w:r>
              <w:t>8045</w:t>
            </w:r>
          </w:p>
        </w:tc>
      </w:tr>
      <w:tr w:rsidR="00CE5DEE" w:rsidTr="002641F2">
        <w:tc>
          <w:tcPr>
            <w:tcW w:w="1008" w:type="dxa"/>
          </w:tcPr>
          <w:p w:rsidR="00CE5DEE" w:rsidRPr="003C5F71" w:rsidRDefault="00CE5DEE" w:rsidP="002641F2">
            <w:r w:rsidRPr="003C5F71">
              <w:t>1990</w:t>
            </w:r>
          </w:p>
        </w:tc>
        <w:tc>
          <w:tcPr>
            <w:tcW w:w="1257" w:type="dxa"/>
          </w:tcPr>
          <w:p w:rsidR="00CE5DEE" w:rsidRPr="003C5F71" w:rsidRDefault="00CE5DEE" w:rsidP="002641F2">
            <w:r w:rsidRPr="003C5F71">
              <w:t>5316.18</w:t>
            </w:r>
          </w:p>
        </w:tc>
        <w:tc>
          <w:tcPr>
            <w:tcW w:w="1008" w:type="dxa"/>
          </w:tcPr>
          <w:p w:rsidR="00CE5DEE" w:rsidRPr="005225CF" w:rsidRDefault="00CE5DEE" w:rsidP="002641F2">
            <w:r w:rsidRPr="005225CF">
              <w:t>2007</w:t>
            </w:r>
          </w:p>
        </w:tc>
        <w:tc>
          <w:tcPr>
            <w:tcW w:w="1257" w:type="dxa"/>
          </w:tcPr>
          <w:p w:rsidR="00CE5DEE" w:rsidRPr="005225CF" w:rsidRDefault="00CE5DEE" w:rsidP="002641F2">
            <w:r w:rsidRPr="005225CF">
              <w:t>6717</w:t>
            </w:r>
          </w:p>
        </w:tc>
        <w:tc>
          <w:tcPr>
            <w:tcW w:w="1009" w:type="dxa"/>
          </w:tcPr>
          <w:p w:rsidR="00CE5DEE" w:rsidRPr="00596469" w:rsidRDefault="00CE5DEE" w:rsidP="002641F2"/>
        </w:tc>
        <w:tc>
          <w:tcPr>
            <w:tcW w:w="1257" w:type="dxa"/>
          </w:tcPr>
          <w:p w:rsidR="00CE5DEE" w:rsidRPr="00596469" w:rsidRDefault="00CE5DEE" w:rsidP="002641F2"/>
        </w:tc>
      </w:tr>
    </w:tbl>
    <w:p w:rsidR="00CE5DEE" w:rsidRPr="007D3BEC" w:rsidRDefault="00CE5DEE" w:rsidP="00CE5DEE">
      <w:pPr>
        <w:rPr>
          <w:rFonts w:ascii="Times New Roman" w:hAnsi="Times New Roman" w:cs="Times New Roman"/>
          <w:sz w:val="24"/>
          <w:szCs w:val="24"/>
        </w:rPr>
      </w:pPr>
    </w:p>
    <w:p w:rsidR="00CE5DEE" w:rsidRPr="00CE5DEE" w:rsidRDefault="00CE5DEE">
      <w:pPr>
        <w:rPr>
          <w:lang w:val="en-US"/>
        </w:rPr>
      </w:pPr>
    </w:p>
    <w:sectPr w:rsidR="00CE5DEE" w:rsidRPr="00CE5DE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49C9" w:rsidRDefault="00D449C9" w:rsidP="00CE5DEE">
      <w:pPr>
        <w:spacing w:after="0" w:line="240" w:lineRule="auto"/>
      </w:pPr>
      <w:r>
        <w:separator/>
      </w:r>
    </w:p>
  </w:endnote>
  <w:endnote w:type="continuationSeparator" w:id="0">
    <w:p w:rsidR="00D449C9" w:rsidRDefault="00D449C9" w:rsidP="00CE5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5DEE" w:rsidRDefault="00CE5DE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96721348"/>
      <w:docPartObj>
        <w:docPartGallery w:val="Page Numbers (Bottom of Page)"/>
        <w:docPartUnique/>
      </w:docPartObj>
    </w:sdtPr>
    <w:sdtContent>
      <w:p w:rsidR="00CE5DEE" w:rsidRDefault="00CE5DEE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:rsidR="00CE5DEE" w:rsidRDefault="00CE5DE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5DEE" w:rsidRDefault="00CE5DE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49C9" w:rsidRDefault="00D449C9" w:rsidP="00CE5DEE">
      <w:pPr>
        <w:spacing w:after="0" w:line="240" w:lineRule="auto"/>
      </w:pPr>
      <w:r>
        <w:separator/>
      </w:r>
    </w:p>
  </w:footnote>
  <w:footnote w:type="continuationSeparator" w:id="0">
    <w:p w:rsidR="00D449C9" w:rsidRDefault="00D449C9" w:rsidP="00CE5D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5DEE" w:rsidRDefault="00CE5DE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5DEE" w:rsidRDefault="00CE5DE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5DEE" w:rsidRDefault="00CE5DEE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YwtTQ2MDUyNLewMDFQ0lEKTi0uzszPAykwrAUAmWgPWCwAAAA="/>
  </w:docVars>
  <w:rsids>
    <w:rsidRoot w:val="00CE5DEE"/>
    <w:rsid w:val="00AF2D8F"/>
    <w:rsid w:val="00CE5DEE"/>
    <w:rsid w:val="00D44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42F9BA0"/>
  <w15:chartTrackingRefBased/>
  <w15:docId w15:val="{CCCF50BF-79A9-4696-8753-3C4368FB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E5D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E5D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E5DEE"/>
  </w:style>
  <w:style w:type="paragraph" w:styleId="Stopka">
    <w:name w:val="footer"/>
    <w:basedOn w:val="Normalny"/>
    <w:link w:val="StopkaZnak"/>
    <w:uiPriority w:val="99"/>
    <w:unhideWhenUsed/>
    <w:rsid w:val="00CE5D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E5D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6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Inc.</dc:creator>
  <cp:keywords/>
  <dc:description/>
  <cp:lastModifiedBy>HP Inc.</cp:lastModifiedBy>
  <cp:revision>1</cp:revision>
  <dcterms:created xsi:type="dcterms:W3CDTF">2024-03-02T13:21:00Z</dcterms:created>
  <dcterms:modified xsi:type="dcterms:W3CDTF">2024-03-02T13:24:00Z</dcterms:modified>
</cp:coreProperties>
</file>